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72F21D" w14:textId="6CD97732" w:rsidR="00B2195B" w:rsidRDefault="00B2195B" w:rsidP="00941075">
      <w:pPr>
        <w:pStyle w:val="Title"/>
      </w:pPr>
      <w:r>
        <w:t>Meeting Minutes</w:t>
      </w:r>
    </w:p>
    <w:p w14:paraId="5378603F" w14:textId="2AFD45E7" w:rsidR="00396DB8" w:rsidRDefault="00396DB8" w:rsidP="00B2195B">
      <w:pPr>
        <w:rPr>
          <w:bCs/>
        </w:rPr>
      </w:pPr>
      <w:r>
        <w:rPr>
          <w:bCs/>
        </w:rPr>
        <w:t>Your team may meet multiple times throughout the week. All the meeting dates</w:t>
      </w:r>
      <w:r w:rsidR="00322308">
        <w:rPr>
          <w:bCs/>
        </w:rPr>
        <w:t xml:space="preserve"> (add or remove dates as needed from the list)</w:t>
      </w:r>
      <w:r>
        <w:rPr>
          <w:bCs/>
        </w:rPr>
        <w:t xml:space="preserve"> and activities discussed </w:t>
      </w:r>
      <w:r w:rsidR="00E8291E">
        <w:rPr>
          <w:bCs/>
        </w:rPr>
        <w:t>throughout the</w:t>
      </w:r>
      <w:r>
        <w:rPr>
          <w:bCs/>
        </w:rPr>
        <w:t xml:space="preserve"> week</w:t>
      </w:r>
      <w:r w:rsidR="00E8291E">
        <w:rPr>
          <w:bCs/>
        </w:rPr>
        <w:t xml:space="preserve"> are captured in the table provided.</w:t>
      </w:r>
      <w:r w:rsidR="00A8048B">
        <w:rPr>
          <w:bCs/>
        </w:rPr>
        <w:t xml:space="preserve"> The</w:t>
      </w:r>
      <w:r w:rsidR="008E71ED">
        <w:rPr>
          <w:bCs/>
        </w:rPr>
        <w:t xml:space="preserve"> minutes should include discussion</w:t>
      </w:r>
      <w:r w:rsidR="00F330F2">
        <w:rPr>
          <w:bCs/>
        </w:rPr>
        <w:t>s</w:t>
      </w:r>
      <w:r w:rsidR="008E71ED">
        <w:rPr>
          <w:bCs/>
        </w:rPr>
        <w:t xml:space="preserve"> about the project </w:t>
      </w:r>
      <w:r w:rsidR="00A8048B">
        <w:rPr>
          <w:bCs/>
        </w:rPr>
        <w:t>r</w:t>
      </w:r>
      <w:r w:rsidR="008E71ED">
        <w:rPr>
          <w:bCs/>
        </w:rPr>
        <w:t xml:space="preserve">evisions </w:t>
      </w:r>
      <w:r w:rsidR="00F330F2">
        <w:rPr>
          <w:bCs/>
        </w:rPr>
        <w:t xml:space="preserve">provided by </w:t>
      </w:r>
      <w:r w:rsidR="008E71ED">
        <w:rPr>
          <w:bCs/>
        </w:rPr>
        <w:t>the client.</w:t>
      </w:r>
    </w:p>
    <w:p w14:paraId="3035C06D" w14:textId="21AE7150" w:rsidR="00322308" w:rsidRPr="00941075" w:rsidRDefault="00B2195B" w:rsidP="00322308">
      <w:r>
        <w:t xml:space="preserve">Team Number: </w:t>
      </w:r>
      <w:sdt>
        <w:sdtPr>
          <w:id w:val="-56403608"/>
          <w:placeholder>
            <w:docPart w:val="E64680E9908D47FA822DDE52528E35BE"/>
          </w:placeholder>
        </w:sdtPr>
        <w:sdtEndPr/>
        <w:sdtContent>
          <w:r w:rsidR="353E2815">
            <w:t>6</w:t>
          </w:r>
        </w:sdtContent>
      </w:sdt>
      <w:r>
        <w:tab/>
      </w:r>
      <w:r>
        <w:tab/>
      </w:r>
      <w:r>
        <w:tab/>
      </w:r>
      <w:r w:rsidR="00322308">
        <w:t xml:space="preserve">Team Name: </w:t>
      </w:r>
      <w:sdt>
        <w:sdtPr>
          <w:id w:val="-800230247"/>
          <w:placeholder>
            <w:docPart w:val="E96F06B2C40949CAA0D36C04667906A4"/>
          </w:placeholder>
          <w:showingPlcHdr/>
        </w:sdtPr>
        <w:sdtEndPr/>
        <w:sdtContent>
          <w:r w:rsidR="00322308" w:rsidRPr="135222FF">
            <w:rPr>
              <w:rStyle w:val="PlaceholderText"/>
            </w:rPr>
            <w:t>Click or tap here to enter text.</w:t>
          </w:r>
        </w:sdtContent>
      </w:sdt>
    </w:p>
    <w:p w14:paraId="11619835" w14:textId="613C3571" w:rsidR="00B2195B" w:rsidRPr="00941075" w:rsidRDefault="00B2195B" w:rsidP="00B2195B">
      <w:r>
        <w:t>Team Member Name</w:t>
      </w:r>
      <w:r w:rsidR="00052FE6">
        <w:t>s</w:t>
      </w:r>
      <w:r>
        <w:t>:</w:t>
      </w:r>
      <w:r w:rsidR="00941075">
        <w:t xml:space="preserve"> </w:t>
      </w:r>
      <w:sdt>
        <w:sdtPr>
          <w:id w:val="1219563779"/>
          <w:placeholder>
            <w:docPart w:val="E64680E9908D47FA822DDE52528E35BE"/>
          </w:placeholder>
        </w:sdtPr>
        <w:sdtEndPr/>
        <w:sdtContent>
          <w:proofErr w:type="spellStart"/>
          <w:r w:rsidR="556388DF">
            <w:t>Nithin</w:t>
          </w:r>
          <w:proofErr w:type="spellEnd"/>
          <w:r w:rsidR="556388DF">
            <w:t xml:space="preserve"> Thomas </w:t>
          </w:r>
          <w:proofErr w:type="spellStart"/>
          <w:r w:rsidR="556388DF">
            <w:t>Ninan</w:t>
          </w:r>
          <w:proofErr w:type="spellEnd"/>
          <w:r w:rsidR="556388DF">
            <w:t xml:space="preserve">, George </w:t>
          </w:r>
          <w:proofErr w:type="spellStart"/>
          <w:r w:rsidR="556388DF">
            <w:t>Eldo</w:t>
          </w:r>
          <w:proofErr w:type="spellEnd"/>
          <w:r w:rsidR="556388DF">
            <w:t>,</w:t>
          </w:r>
          <w:r w:rsidR="36D1E3AF">
            <w:t xml:space="preserve"> </w:t>
          </w:r>
          <w:proofErr w:type="spellStart"/>
          <w:r w:rsidR="556388DF">
            <w:t>Ashmi</w:t>
          </w:r>
          <w:proofErr w:type="spellEnd"/>
          <w:r w:rsidR="556388DF">
            <w:t xml:space="preserve"> Alfred</w:t>
          </w:r>
        </w:sdtContent>
      </w:sdt>
    </w:p>
    <w:p w14:paraId="25C16138" w14:textId="5A1157AD" w:rsidR="00B24268" w:rsidRDefault="008B6FAD" w:rsidP="008D0748">
      <w:r w:rsidRPr="24C3D115">
        <w:t>Meeting 1 Date</w:t>
      </w:r>
      <w:r w:rsidR="008D0748" w:rsidRPr="00941075">
        <w:rPr>
          <w:bCs/>
        </w:rPr>
        <w:t xml:space="preserve">: </w:t>
      </w:r>
      <w:sdt>
        <w:sdtPr>
          <w:rPr>
            <w:bCs/>
          </w:rPr>
          <w:id w:val="1278681477"/>
          <w:placeholder>
            <w:docPart w:val="09DA8282B7D844DCAC85E7FF5B0800D0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8D0748" w:rsidRPr="24C3D115">
            <w:rPr>
              <w:rStyle w:val="PlaceholderText"/>
            </w:rPr>
            <w:t>Click or tap to enter a date.</w:t>
          </w:r>
        </w:sdtContent>
      </w:sdt>
      <w:r w:rsidR="0C84358E">
        <w:t xml:space="preserve">Jan </w:t>
      </w:r>
      <w:r w:rsidR="2EDFF8EC">
        <w:t>1</w:t>
      </w:r>
      <w:r w:rsidR="0C84358E">
        <w:t>2, 2024</w:t>
      </w:r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 w:rsidRPr="24C3D115">
        <w:t xml:space="preserve">Meeting 2 Date: </w:t>
      </w:r>
      <w:sdt>
        <w:sdtPr>
          <w:rPr>
            <w:bCs/>
          </w:rPr>
          <w:id w:val="-853882967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EndPr/>
        <w:sdtContent>
          <w:r w:rsidR="00B24268" w:rsidRPr="00D4183C">
            <w:rPr>
              <w:rStyle w:val="PlaceholderText"/>
            </w:rPr>
            <w:t>Click or tap to enter a date.</w:t>
          </w:r>
        </w:sdtContent>
      </w:sdt>
      <w:r w:rsidR="1EA962FF">
        <w:t xml:space="preserve">January </w:t>
      </w:r>
      <w:r w:rsidR="48558E98">
        <w:t>2</w:t>
      </w:r>
      <w:r w:rsidR="79E517A8">
        <w:t>0</w:t>
      </w:r>
      <w:r w:rsidR="48558E98">
        <w:t>,2024</w:t>
      </w:r>
    </w:p>
    <w:p w14:paraId="304F23D4" w14:textId="71E24891" w:rsidR="005F1670" w:rsidRDefault="008B6FAD" w:rsidP="008D0748">
      <w:r w:rsidRPr="24C3D115">
        <w:t>Meeting 3 Date:</w:t>
      </w:r>
      <w:r>
        <w:t xml:space="preserve"> </w:t>
      </w:r>
      <w:sdt>
        <w:sdtPr>
          <w:id w:val="-1589224824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EndPr/>
        <w:sdtContent>
          <w:r w:rsidRPr="00D4183C">
            <w:rPr>
              <w:rStyle w:val="PlaceholderText"/>
            </w:rPr>
            <w:t>Click or tap to enter a date.</w:t>
          </w:r>
        </w:sdtContent>
      </w:sdt>
      <w:r w:rsidR="69031BFF">
        <w:t xml:space="preserve"> February 7,2024</w:t>
      </w:r>
      <w:r w:rsidR="00322308">
        <w:tab/>
      </w:r>
      <w:r w:rsidR="00322308">
        <w:tab/>
      </w:r>
      <w:r w:rsidR="00322308">
        <w:tab/>
      </w:r>
      <w:r w:rsidR="005F1670">
        <w:t xml:space="preserve">Meeting 4 Date: </w:t>
      </w:r>
      <w:sdt>
        <w:sdtPr>
          <w:id w:val="-2086056489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EndPr/>
        <w:sdtContent>
          <w:r w:rsidR="005F1670" w:rsidRPr="00D4183C">
            <w:rPr>
              <w:rStyle w:val="PlaceholderText"/>
            </w:rPr>
            <w:t>Click or tap to enter a date.</w:t>
          </w:r>
        </w:sdtContent>
      </w:sdt>
      <w:r w:rsidR="0772F965">
        <w:t>February 12,2024</w:t>
      </w:r>
    </w:p>
    <w:p w14:paraId="01842159" w14:textId="77777777" w:rsidR="00B00FA9" w:rsidRDefault="00B2195B" w:rsidP="00B2195B">
      <w:pPr>
        <w:pStyle w:val="Heading2"/>
      </w:pPr>
      <w:r>
        <w:t>Team Meetings and Activities</w:t>
      </w:r>
    </w:p>
    <w:tbl>
      <w:tblPr>
        <w:tblStyle w:val="TableGrid"/>
        <w:tblW w:w="13315" w:type="dxa"/>
        <w:tblLook w:val="04A0" w:firstRow="1" w:lastRow="0" w:firstColumn="1" w:lastColumn="0" w:noHBand="0" w:noVBand="1"/>
      </w:tblPr>
      <w:tblGrid>
        <w:gridCol w:w="3865"/>
        <w:gridCol w:w="6120"/>
        <w:gridCol w:w="1620"/>
        <w:gridCol w:w="1710"/>
      </w:tblGrid>
      <w:tr w:rsidR="00475F05" w14:paraId="45DC08A0" w14:textId="77777777" w:rsidTr="24C3D115">
        <w:trPr>
          <w:trHeight w:val="478"/>
        </w:trPr>
        <w:tc>
          <w:tcPr>
            <w:tcW w:w="3865" w:type="dxa"/>
          </w:tcPr>
          <w:p w14:paraId="0F47F008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Activities Discussed</w:t>
            </w:r>
          </w:p>
        </w:tc>
        <w:tc>
          <w:tcPr>
            <w:tcW w:w="6120" w:type="dxa"/>
          </w:tcPr>
          <w:p w14:paraId="3A76D4C1" w14:textId="77777777" w:rsidR="00475F05" w:rsidRDefault="00475F05">
            <w:pPr>
              <w:rPr>
                <w:b/>
              </w:rPr>
            </w:pPr>
            <w:r w:rsidRPr="00475F05">
              <w:rPr>
                <w:b/>
              </w:rPr>
              <w:t>Action Items</w:t>
            </w:r>
          </w:p>
          <w:p w14:paraId="1902B8BF" w14:textId="3B24BFEA" w:rsidR="00475F05" w:rsidRPr="00475F05" w:rsidRDefault="00475F05">
            <w:r>
              <w:t>(what tasks are assigned to specific group members to complete for next week)</w:t>
            </w:r>
          </w:p>
        </w:tc>
        <w:tc>
          <w:tcPr>
            <w:tcW w:w="1620" w:type="dxa"/>
          </w:tcPr>
          <w:p w14:paraId="55D02E0F" w14:textId="1075F9F4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 xml:space="preserve">Present </w:t>
            </w:r>
          </w:p>
          <w:p w14:paraId="2E83D668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(list initials)</w:t>
            </w:r>
          </w:p>
        </w:tc>
        <w:tc>
          <w:tcPr>
            <w:tcW w:w="1710" w:type="dxa"/>
          </w:tcPr>
          <w:p w14:paraId="4401DB4F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Duration</w:t>
            </w:r>
          </w:p>
          <w:p w14:paraId="16473C2B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(nearest .25 hr)</w:t>
            </w:r>
          </w:p>
        </w:tc>
      </w:tr>
      <w:tr w:rsidR="00475F05" w14:paraId="57A5740E" w14:textId="77777777" w:rsidTr="24C3D115">
        <w:trPr>
          <w:trHeight w:val="488"/>
        </w:trPr>
        <w:tc>
          <w:tcPr>
            <w:tcW w:w="3865" w:type="dxa"/>
          </w:tcPr>
          <w:p w14:paraId="3189302C" w14:textId="1A454C40" w:rsidR="00475F05" w:rsidRDefault="0046187D">
            <w:r>
              <w:t>Research finding</w:t>
            </w:r>
          </w:p>
        </w:tc>
        <w:tc>
          <w:tcPr>
            <w:tcW w:w="6120" w:type="dxa"/>
          </w:tcPr>
          <w:p w14:paraId="07A4F9FB" w14:textId="3D13A1AA" w:rsidR="00475F05" w:rsidRDefault="1930A256">
            <w:proofErr w:type="spellStart"/>
            <w:r>
              <w:t>Nithin</w:t>
            </w:r>
            <w:proofErr w:type="spellEnd"/>
            <w:r>
              <w:t xml:space="preserve">: </w:t>
            </w:r>
            <w:r w:rsidR="0046187D" w:rsidRPr="0046187D">
              <w:t>Share the research findings with the team before the next meeting.</w:t>
            </w:r>
          </w:p>
        </w:tc>
        <w:tc>
          <w:tcPr>
            <w:tcW w:w="1620" w:type="dxa"/>
          </w:tcPr>
          <w:p w14:paraId="7709D8C1" w14:textId="2496E198" w:rsidR="00475F05" w:rsidRDefault="17245FD9" w:rsidP="24C3D115">
            <w:pPr>
              <w:spacing w:line="259" w:lineRule="auto"/>
            </w:pPr>
            <w:r>
              <w:t>NN</w:t>
            </w:r>
          </w:p>
        </w:tc>
        <w:tc>
          <w:tcPr>
            <w:tcW w:w="1710" w:type="dxa"/>
          </w:tcPr>
          <w:p w14:paraId="147495D9" w14:textId="3D7AE7BF" w:rsidR="00475F05" w:rsidRDefault="4875EBF6">
            <w:r>
              <w:t>4</w:t>
            </w:r>
          </w:p>
        </w:tc>
      </w:tr>
      <w:tr w:rsidR="00475F05" w14:paraId="30BC6652" w14:textId="77777777" w:rsidTr="24C3D115">
        <w:trPr>
          <w:trHeight w:val="478"/>
        </w:trPr>
        <w:tc>
          <w:tcPr>
            <w:tcW w:w="3865" w:type="dxa"/>
          </w:tcPr>
          <w:p w14:paraId="435BAFF4" w14:textId="57D61CAB" w:rsidR="00475F05" w:rsidRDefault="0046187D">
            <w:r>
              <w:t>Difficulties faced</w:t>
            </w:r>
          </w:p>
          <w:p w14:paraId="2EB9A9DF" w14:textId="63037EB7" w:rsidR="00475F05" w:rsidRDefault="00475F05" w:rsidP="7389D9F4"/>
        </w:tc>
        <w:tc>
          <w:tcPr>
            <w:tcW w:w="6120" w:type="dxa"/>
          </w:tcPr>
          <w:p w14:paraId="05A44D59" w14:textId="2BFAB572" w:rsidR="00475F05" w:rsidRDefault="1930A256">
            <w:proofErr w:type="spellStart"/>
            <w:r>
              <w:t>Ashmi</w:t>
            </w:r>
            <w:proofErr w:type="spellEnd"/>
            <w:r>
              <w:t xml:space="preserve">: </w:t>
            </w:r>
            <w:r w:rsidR="0046187D" w:rsidRPr="0046187D">
              <w:t>Present the list of hazards and difficulties during the next meeting.</w:t>
            </w:r>
          </w:p>
        </w:tc>
        <w:tc>
          <w:tcPr>
            <w:tcW w:w="1620" w:type="dxa"/>
          </w:tcPr>
          <w:p w14:paraId="23B68A89" w14:textId="23A85EAB" w:rsidR="00475F05" w:rsidRDefault="426229B6">
            <w:r>
              <w:t>AA</w:t>
            </w:r>
          </w:p>
        </w:tc>
        <w:tc>
          <w:tcPr>
            <w:tcW w:w="1710" w:type="dxa"/>
          </w:tcPr>
          <w:p w14:paraId="2A0C30E4" w14:textId="02D78832" w:rsidR="00475F05" w:rsidRDefault="6C04BB52">
            <w:r>
              <w:t>3</w:t>
            </w:r>
          </w:p>
        </w:tc>
      </w:tr>
      <w:tr w:rsidR="00475F05" w14:paraId="1A335723" w14:textId="77777777" w:rsidTr="24C3D115">
        <w:trPr>
          <w:trHeight w:val="488"/>
        </w:trPr>
        <w:tc>
          <w:tcPr>
            <w:tcW w:w="3865" w:type="dxa"/>
          </w:tcPr>
          <w:p w14:paraId="1F8291C1" w14:textId="342160DB" w:rsidR="00475F05" w:rsidRDefault="0046187D">
            <w:r>
              <w:t>Project proposal overview</w:t>
            </w:r>
          </w:p>
          <w:p w14:paraId="20D73013" w14:textId="370EEFD0" w:rsidR="00475F05" w:rsidRDefault="00475F05" w:rsidP="7389D9F4"/>
        </w:tc>
        <w:tc>
          <w:tcPr>
            <w:tcW w:w="6120" w:type="dxa"/>
          </w:tcPr>
          <w:p w14:paraId="00ADBB68" w14:textId="0AD457AD" w:rsidR="00475F05" w:rsidRDefault="1930A256">
            <w:r>
              <w:t xml:space="preserve">George: </w:t>
            </w:r>
            <w:r w:rsidR="0046187D" w:rsidRPr="0046187D">
              <w:t>Circulate the project proposal overview for team review</w:t>
            </w:r>
          </w:p>
        </w:tc>
        <w:tc>
          <w:tcPr>
            <w:tcW w:w="1620" w:type="dxa"/>
          </w:tcPr>
          <w:p w14:paraId="7A5C1C12" w14:textId="7C198A30" w:rsidR="00475F05" w:rsidRDefault="3BE8BBAA">
            <w:r>
              <w:t>GE</w:t>
            </w:r>
          </w:p>
        </w:tc>
        <w:tc>
          <w:tcPr>
            <w:tcW w:w="1710" w:type="dxa"/>
          </w:tcPr>
          <w:p w14:paraId="391949DC" w14:textId="795D747F" w:rsidR="00475F05" w:rsidRDefault="6C04BB52">
            <w:r>
              <w:t>3</w:t>
            </w:r>
          </w:p>
        </w:tc>
      </w:tr>
      <w:tr w:rsidR="00475F05" w14:paraId="51C4EE3F" w14:textId="77777777" w:rsidTr="24C3D115">
        <w:trPr>
          <w:trHeight w:val="478"/>
        </w:trPr>
        <w:tc>
          <w:tcPr>
            <w:tcW w:w="3865" w:type="dxa"/>
          </w:tcPr>
          <w:p w14:paraId="010EB470" w14:textId="77777777" w:rsidR="00475F05" w:rsidRDefault="00475F05"/>
        </w:tc>
        <w:tc>
          <w:tcPr>
            <w:tcW w:w="6120" w:type="dxa"/>
          </w:tcPr>
          <w:p w14:paraId="7890034D" w14:textId="77777777" w:rsidR="00475F05" w:rsidRDefault="00475F05"/>
        </w:tc>
        <w:tc>
          <w:tcPr>
            <w:tcW w:w="1620" w:type="dxa"/>
          </w:tcPr>
          <w:p w14:paraId="2C2CD66D" w14:textId="23FB3E41" w:rsidR="00475F05" w:rsidRDefault="00475F05"/>
        </w:tc>
        <w:tc>
          <w:tcPr>
            <w:tcW w:w="1710" w:type="dxa"/>
          </w:tcPr>
          <w:p w14:paraId="3823D591" w14:textId="77777777" w:rsidR="00475F05" w:rsidRDefault="00475F05"/>
        </w:tc>
      </w:tr>
      <w:tr w:rsidR="00475F05" w14:paraId="3887DD32" w14:textId="77777777" w:rsidTr="24C3D115">
        <w:trPr>
          <w:trHeight w:val="488"/>
        </w:trPr>
        <w:tc>
          <w:tcPr>
            <w:tcW w:w="3865" w:type="dxa"/>
          </w:tcPr>
          <w:p w14:paraId="6B89A61E" w14:textId="77777777" w:rsidR="00475F05" w:rsidRDefault="00475F05"/>
        </w:tc>
        <w:tc>
          <w:tcPr>
            <w:tcW w:w="6120" w:type="dxa"/>
          </w:tcPr>
          <w:p w14:paraId="4E01315F" w14:textId="77777777" w:rsidR="00475F05" w:rsidRDefault="00475F05"/>
        </w:tc>
        <w:tc>
          <w:tcPr>
            <w:tcW w:w="1620" w:type="dxa"/>
          </w:tcPr>
          <w:p w14:paraId="1AB6C383" w14:textId="47DB9573" w:rsidR="00475F05" w:rsidRDefault="00475F05"/>
        </w:tc>
        <w:tc>
          <w:tcPr>
            <w:tcW w:w="1710" w:type="dxa"/>
          </w:tcPr>
          <w:p w14:paraId="29FBB628" w14:textId="77777777" w:rsidR="00475F05" w:rsidRDefault="00475F05"/>
        </w:tc>
      </w:tr>
      <w:tr w:rsidR="00475F05" w14:paraId="516613A0" w14:textId="77777777" w:rsidTr="24C3D115">
        <w:trPr>
          <w:trHeight w:val="478"/>
        </w:trPr>
        <w:tc>
          <w:tcPr>
            <w:tcW w:w="3865" w:type="dxa"/>
          </w:tcPr>
          <w:p w14:paraId="08EF2534" w14:textId="77777777" w:rsidR="00475F05" w:rsidRDefault="00475F05"/>
        </w:tc>
        <w:tc>
          <w:tcPr>
            <w:tcW w:w="6120" w:type="dxa"/>
          </w:tcPr>
          <w:p w14:paraId="28BC2095" w14:textId="77777777" w:rsidR="00475F05" w:rsidRDefault="00475F05"/>
        </w:tc>
        <w:tc>
          <w:tcPr>
            <w:tcW w:w="1620" w:type="dxa"/>
          </w:tcPr>
          <w:p w14:paraId="5972FF53" w14:textId="1ECFE620" w:rsidR="00475F05" w:rsidRDefault="00475F05"/>
        </w:tc>
        <w:tc>
          <w:tcPr>
            <w:tcW w:w="1710" w:type="dxa"/>
          </w:tcPr>
          <w:p w14:paraId="1982FE64" w14:textId="77777777" w:rsidR="00475F05" w:rsidRDefault="00475F05"/>
        </w:tc>
      </w:tr>
      <w:tr w:rsidR="00475F05" w14:paraId="2CCB06B5" w14:textId="77777777" w:rsidTr="24C3D115">
        <w:trPr>
          <w:trHeight w:val="488"/>
        </w:trPr>
        <w:tc>
          <w:tcPr>
            <w:tcW w:w="3865" w:type="dxa"/>
          </w:tcPr>
          <w:p w14:paraId="61864219" w14:textId="77777777" w:rsidR="00475F05" w:rsidRDefault="00475F05"/>
        </w:tc>
        <w:tc>
          <w:tcPr>
            <w:tcW w:w="6120" w:type="dxa"/>
          </w:tcPr>
          <w:p w14:paraId="6F1093DC" w14:textId="77777777" w:rsidR="00475F05" w:rsidRDefault="00475F05"/>
        </w:tc>
        <w:tc>
          <w:tcPr>
            <w:tcW w:w="1620" w:type="dxa"/>
          </w:tcPr>
          <w:p w14:paraId="76A2A952" w14:textId="543ACE7E" w:rsidR="00475F05" w:rsidRDefault="00475F05"/>
        </w:tc>
        <w:tc>
          <w:tcPr>
            <w:tcW w:w="1710" w:type="dxa"/>
          </w:tcPr>
          <w:p w14:paraId="0843D18F" w14:textId="77777777" w:rsidR="00475F05" w:rsidRDefault="00475F05"/>
        </w:tc>
      </w:tr>
    </w:tbl>
    <w:p w14:paraId="453B6F26" w14:textId="77777777" w:rsidR="00322308" w:rsidRDefault="00322308" w:rsidP="00C26192">
      <w:pPr>
        <w:pStyle w:val="Heading2"/>
      </w:pPr>
    </w:p>
    <w:p w14:paraId="6AD21FDB" w14:textId="77777777" w:rsidR="00322308" w:rsidRDefault="00322308" w:rsidP="00C26192">
      <w:pPr>
        <w:pStyle w:val="Heading2"/>
      </w:pPr>
    </w:p>
    <w:p w14:paraId="7F6D960F" w14:textId="21FC6597" w:rsidR="004F657E" w:rsidRDefault="00C26192" w:rsidP="00C26192">
      <w:pPr>
        <w:pStyle w:val="Heading2"/>
      </w:pPr>
      <w:r>
        <w:t xml:space="preserve">Agenda </w:t>
      </w:r>
      <w:proofErr w:type="gramStart"/>
      <w:r>
        <w:t>For</w:t>
      </w:r>
      <w:proofErr w:type="gramEnd"/>
      <w:r>
        <w:t xml:space="preserve"> Next Meeting</w:t>
      </w:r>
    </w:p>
    <w:p w14:paraId="27570627" w14:textId="4910B9E4" w:rsidR="24C3D115" w:rsidRDefault="24C3D115" w:rsidP="24C3D115"/>
    <w:p w14:paraId="7CD1C53C" w14:textId="16A876AE" w:rsidR="7CF8E616" w:rsidRDefault="7CF8E616" w:rsidP="24C3D115">
      <w:pPr>
        <w:rPr>
          <w:b/>
          <w:bCs/>
        </w:rPr>
      </w:pPr>
      <w:r w:rsidRPr="24C3D115">
        <w:rPr>
          <w:b/>
          <w:bCs/>
        </w:rPr>
        <w:t xml:space="preserve">Agenda </w:t>
      </w:r>
      <w:proofErr w:type="gramStart"/>
      <w:r w:rsidRPr="24C3D115">
        <w:rPr>
          <w:b/>
          <w:bCs/>
        </w:rPr>
        <w:t>For</w:t>
      </w:r>
      <w:proofErr w:type="gramEnd"/>
      <w:r w:rsidRPr="24C3D115">
        <w:rPr>
          <w:b/>
          <w:bCs/>
        </w:rPr>
        <w:t xml:space="preserve"> Next Meeting (Meeting 2)</w:t>
      </w:r>
    </w:p>
    <w:p w14:paraId="73BC76FB" w14:textId="7379124C" w:rsidR="7CF8E616" w:rsidRDefault="7CF8E616" w:rsidP="24C3D115">
      <w:pPr>
        <w:pStyle w:val="ListParagraph"/>
        <w:numPr>
          <w:ilvl w:val="0"/>
          <w:numId w:val="3"/>
        </w:numPr>
      </w:pPr>
      <w:r>
        <w:t>Review previous meeting minutes.</w:t>
      </w:r>
    </w:p>
    <w:p w14:paraId="459ACB1A" w14:textId="2F09BBF5" w:rsidR="7CF8E616" w:rsidRDefault="7CF8E616" w:rsidP="24C3D115">
      <w:pPr>
        <w:pStyle w:val="ListParagraph"/>
        <w:numPr>
          <w:ilvl w:val="0"/>
          <w:numId w:val="3"/>
        </w:numPr>
      </w:pPr>
      <w:r>
        <w:t xml:space="preserve">Discuss </w:t>
      </w:r>
      <w:proofErr w:type="spellStart"/>
      <w:r>
        <w:t>Nithin's</w:t>
      </w:r>
      <w:proofErr w:type="spellEnd"/>
      <w:r>
        <w:t xml:space="preserve"> research findings on current business trends.</w:t>
      </w:r>
    </w:p>
    <w:p w14:paraId="3358E576" w14:textId="3C54059A" w:rsidR="7CF8E616" w:rsidRDefault="7CF8E616" w:rsidP="24C3D115">
      <w:pPr>
        <w:pStyle w:val="ListParagraph"/>
        <w:numPr>
          <w:ilvl w:val="0"/>
          <w:numId w:val="3"/>
        </w:numPr>
      </w:pPr>
      <w:r>
        <w:t xml:space="preserve">Analyze </w:t>
      </w:r>
      <w:proofErr w:type="spellStart"/>
      <w:r>
        <w:t>Ashmi's</w:t>
      </w:r>
      <w:proofErr w:type="spellEnd"/>
      <w:r>
        <w:t xml:space="preserve"> list of hazards and difficulties.</w:t>
      </w:r>
    </w:p>
    <w:p w14:paraId="6EC5B869" w14:textId="5B040DA5" w:rsidR="7CF8E616" w:rsidRDefault="7CF8E616" w:rsidP="24C3D115">
      <w:pPr>
        <w:pStyle w:val="ListParagraph"/>
        <w:numPr>
          <w:ilvl w:val="0"/>
          <w:numId w:val="3"/>
        </w:numPr>
      </w:pPr>
      <w:r>
        <w:t>Present George's project proposal overview.</w:t>
      </w:r>
    </w:p>
    <w:p w14:paraId="19F1E36A" w14:textId="2074A2EF" w:rsidR="7CF8E616" w:rsidRDefault="7CF8E616" w:rsidP="24C3D115">
      <w:pPr>
        <w:pStyle w:val="ListParagraph"/>
        <w:numPr>
          <w:ilvl w:val="0"/>
          <w:numId w:val="3"/>
        </w:numPr>
      </w:pPr>
      <w:r>
        <w:t>Brainstorm additional project ideas based on client changes</w:t>
      </w:r>
    </w:p>
    <w:p w14:paraId="35B3ABBB" w14:textId="6B73202E" w:rsidR="7CF8E616" w:rsidRDefault="7CF8E616" w:rsidP="24C3D115">
      <w:pPr>
        <w:rPr>
          <w:b/>
          <w:bCs/>
        </w:rPr>
      </w:pPr>
      <w:r w:rsidRPr="24C3D115">
        <w:rPr>
          <w:b/>
          <w:bCs/>
        </w:rPr>
        <w:t>Next Steps (Action Items)</w:t>
      </w:r>
    </w:p>
    <w:p w14:paraId="470D9874" w14:textId="77777777" w:rsidR="0046187D" w:rsidRDefault="0046187D" w:rsidP="24C3D115">
      <w:pPr>
        <w:pStyle w:val="ListParagraph"/>
        <w:numPr>
          <w:ilvl w:val="0"/>
          <w:numId w:val="2"/>
        </w:numPr>
      </w:pPr>
      <w:r w:rsidRPr="0046187D">
        <w:t>Evaluate progress on assigned action items from Meeting 1.</w:t>
      </w:r>
    </w:p>
    <w:p w14:paraId="33A80465" w14:textId="5382413D" w:rsidR="7CF8E616" w:rsidRDefault="7CF8E616" w:rsidP="24C3D115">
      <w:pPr>
        <w:pStyle w:val="ListParagraph"/>
        <w:numPr>
          <w:ilvl w:val="0"/>
          <w:numId w:val="2"/>
        </w:numPr>
      </w:pPr>
      <w:r>
        <w:t>All Team Members: Come prepared with potential project ideas.</w:t>
      </w:r>
    </w:p>
    <w:p w14:paraId="075B76C3" w14:textId="33AB218C" w:rsidR="7CF8E616" w:rsidRDefault="7CF8E616" w:rsidP="24C3D115">
      <w:pPr>
        <w:rPr>
          <w:b/>
          <w:bCs/>
        </w:rPr>
      </w:pPr>
      <w:r w:rsidRPr="24C3D115">
        <w:rPr>
          <w:b/>
          <w:bCs/>
        </w:rPr>
        <w:t>Review New Action Items</w:t>
      </w:r>
    </w:p>
    <w:p w14:paraId="1D7BFE60" w14:textId="77777777" w:rsidR="0046187D" w:rsidRDefault="0046187D" w:rsidP="24C3D115">
      <w:pPr>
        <w:pStyle w:val="ListParagraph"/>
        <w:numPr>
          <w:ilvl w:val="0"/>
          <w:numId w:val="1"/>
        </w:numPr>
      </w:pPr>
      <w:r w:rsidRPr="0046187D">
        <w:t>Discuss any challenges faced and seek team input.</w:t>
      </w:r>
    </w:p>
    <w:p w14:paraId="2DC78D49" w14:textId="38DA6ABD" w:rsidR="7CF8E616" w:rsidRDefault="7CF8E616" w:rsidP="0046187D">
      <w:pPr>
        <w:ind w:left="360"/>
      </w:pPr>
      <w:bookmarkStart w:id="0" w:name="_GoBack"/>
      <w:bookmarkEnd w:id="0"/>
    </w:p>
    <w:p w14:paraId="4161D639" w14:textId="7AC07A1A" w:rsidR="7CF8E616" w:rsidRDefault="7CF8E616" w:rsidP="24C3D115">
      <w:pPr>
        <w:rPr>
          <w:b/>
          <w:bCs/>
        </w:rPr>
      </w:pPr>
      <w:r w:rsidRPr="24C3D115">
        <w:rPr>
          <w:b/>
          <w:bCs/>
        </w:rPr>
        <w:t>Schedule the Next Meeting</w:t>
      </w:r>
    </w:p>
    <w:p w14:paraId="47CE7704" w14:textId="70EEB1C8" w:rsidR="7CF8E616" w:rsidRDefault="7CF8E616" w:rsidP="24C3D115">
      <w:r>
        <w:t>Determine the date and time for the next meeting based on team availability.</w:t>
      </w:r>
    </w:p>
    <w:p w14:paraId="794A57CE" w14:textId="77777777" w:rsidR="00C26192" w:rsidRDefault="00C26192" w:rsidP="00C26192"/>
    <w:p w14:paraId="7604D66F" w14:textId="77777777" w:rsidR="00C26192" w:rsidRPr="00C26192" w:rsidRDefault="00C26192" w:rsidP="00C26192"/>
    <w:p w14:paraId="264B23E7" w14:textId="77777777" w:rsidR="00C26192" w:rsidRPr="00C26192" w:rsidRDefault="00C26192" w:rsidP="00C26192"/>
    <w:sectPr w:rsidR="00C26192" w:rsidRPr="00C26192" w:rsidSect="00475F05">
      <w:head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D074F6" w14:textId="77777777" w:rsidR="00013598" w:rsidRDefault="00013598" w:rsidP="00475F05">
      <w:pPr>
        <w:spacing w:after="0" w:line="240" w:lineRule="auto"/>
      </w:pPr>
      <w:r>
        <w:separator/>
      </w:r>
    </w:p>
  </w:endnote>
  <w:endnote w:type="continuationSeparator" w:id="0">
    <w:p w14:paraId="79612026" w14:textId="77777777" w:rsidR="00013598" w:rsidRDefault="00013598" w:rsidP="00475F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86674B" w14:textId="77777777" w:rsidR="00013598" w:rsidRDefault="00013598" w:rsidP="00475F05">
      <w:pPr>
        <w:spacing w:after="0" w:line="240" w:lineRule="auto"/>
      </w:pPr>
      <w:r>
        <w:separator/>
      </w:r>
    </w:p>
  </w:footnote>
  <w:footnote w:type="continuationSeparator" w:id="0">
    <w:p w14:paraId="08C0D82F" w14:textId="77777777" w:rsidR="00013598" w:rsidRDefault="00013598" w:rsidP="00475F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18336367"/>
      <w:docPartObj>
        <w:docPartGallery w:val="Page Numbers (Top of Page)"/>
        <w:docPartUnique/>
      </w:docPartObj>
    </w:sdtPr>
    <w:sdtEndPr/>
    <w:sdtContent>
      <w:p w14:paraId="511298A3" w14:textId="77777777" w:rsidR="004345A4" w:rsidRDefault="004345A4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573E398A" w14:textId="77777777" w:rsidR="00475F05" w:rsidRDefault="00475F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00ACF"/>
    <w:multiLevelType w:val="multilevel"/>
    <w:tmpl w:val="094640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" w15:restartNumberingAfterBreak="0">
    <w:nsid w:val="0C1BFF85"/>
    <w:multiLevelType w:val="multilevel"/>
    <w:tmpl w:val="BC72D0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" w15:restartNumberingAfterBreak="0">
    <w:nsid w:val="161F57CB"/>
    <w:multiLevelType w:val="hybridMultilevel"/>
    <w:tmpl w:val="7C540B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4D4335"/>
    <w:multiLevelType w:val="multilevel"/>
    <w:tmpl w:val="045A4BC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75EB10A3"/>
    <w:multiLevelType w:val="hybridMultilevel"/>
    <w:tmpl w:val="48CAE77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C74458"/>
    <w:multiLevelType w:val="hybridMultilevel"/>
    <w:tmpl w:val="6D8C2C2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NLY0MjQyMLM0NTNQ0lEKTi0uzszPAymwqAUAVFAwhywAAAA="/>
  </w:docVars>
  <w:rsids>
    <w:rsidRoot w:val="00B2195B"/>
    <w:rsid w:val="00013598"/>
    <w:rsid w:val="00052FE6"/>
    <w:rsid w:val="000A65CA"/>
    <w:rsid w:val="00144521"/>
    <w:rsid w:val="002043E5"/>
    <w:rsid w:val="00240915"/>
    <w:rsid w:val="00322308"/>
    <w:rsid w:val="00346CBF"/>
    <w:rsid w:val="00396DB8"/>
    <w:rsid w:val="003F78DD"/>
    <w:rsid w:val="003F78E3"/>
    <w:rsid w:val="004345A4"/>
    <w:rsid w:val="0046187D"/>
    <w:rsid w:val="00475F05"/>
    <w:rsid w:val="004B3C0F"/>
    <w:rsid w:val="004F657E"/>
    <w:rsid w:val="00546818"/>
    <w:rsid w:val="005B1797"/>
    <w:rsid w:val="005F1670"/>
    <w:rsid w:val="006D2393"/>
    <w:rsid w:val="00706046"/>
    <w:rsid w:val="008B6FAD"/>
    <w:rsid w:val="008D0748"/>
    <w:rsid w:val="008E71ED"/>
    <w:rsid w:val="00941075"/>
    <w:rsid w:val="00983E3C"/>
    <w:rsid w:val="00A8048B"/>
    <w:rsid w:val="00B00FA9"/>
    <w:rsid w:val="00B2195B"/>
    <w:rsid w:val="00B24268"/>
    <w:rsid w:val="00B61CDD"/>
    <w:rsid w:val="00C26192"/>
    <w:rsid w:val="00C62C2A"/>
    <w:rsid w:val="00D2285C"/>
    <w:rsid w:val="00D316E3"/>
    <w:rsid w:val="00E8291E"/>
    <w:rsid w:val="00ED740F"/>
    <w:rsid w:val="00F330F2"/>
    <w:rsid w:val="00F50DEE"/>
    <w:rsid w:val="02E64FD8"/>
    <w:rsid w:val="0614F40A"/>
    <w:rsid w:val="0772F965"/>
    <w:rsid w:val="098082BA"/>
    <w:rsid w:val="0AE8652D"/>
    <w:rsid w:val="0C84358E"/>
    <w:rsid w:val="116C77F5"/>
    <w:rsid w:val="135222FF"/>
    <w:rsid w:val="17245FD9"/>
    <w:rsid w:val="1930A256"/>
    <w:rsid w:val="1EA962FF"/>
    <w:rsid w:val="24C3D115"/>
    <w:rsid w:val="2EDFF8EC"/>
    <w:rsid w:val="353E2815"/>
    <w:rsid w:val="36D1E3AF"/>
    <w:rsid w:val="3A1497EA"/>
    <w:rsid w:val="3BE8BBAA"/>
    <w:rsid w:val="3D98FD3B"/>
    <w:rsid w:val="426229B6"/>
    <w:rsid w:val="454CE1D0"/>
    <w:rsid w:val="48558E98"/>
    <w:rsid w:val="4875EBF6"/>
    <w:rsid w:val="49F5DA5C"/>
    <w:rsid w:val="556388DF"/>
    <w:rsid w:val="69031BFF"/>
    <w:rsid w:val="6C04BB52"/>
    <w:rsid w:val="7389D9F4"/>
    <w:rsid w:val="745B1258"/>
    <w:rsid w:val="77B53DA9"/>
    <w:rsid w:val="79E517A8"/>
    <w:rsid w:val="7CF8E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5C472"/>
  <w15:chartTrackingRefBased/>
  <w15:docId w15:val="{7D309B47-3EB9-4A25-AAE9-131EBB2FE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2195B"/>
  </w:style>
  <w:style w:type="paragraph" w:styleId="Heading1">
    <w:name w:val="heading 1"/>
    <w:basedOn w:val="Normal"/>
    <w:next w:val="Normal"/>
    <w:link w:val="Heading1Char"/>
    <w:uiPriority w:val="9"/>
    <w:qFormat/>
    <w:rsid w:val="009410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19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07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19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19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B2195B"/>
    <w:rPr>
      <w:color w:val="808080"/>
    </w:rPr>
  </w:style>
  <w:style w:type="table" w:styleId="TableGrid">
    <w:name w:val="Table Grid"/>
    <w:basedOn w:val="TableNormal"/>
    <w:uiPriority w:val="39"/>
    <w:rsid w:val="00B219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B2195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8D07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7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07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7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7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7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748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8D074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GridTable1Light">
    <w:name w:val="Grid Table 1 Light"/>
    <w:basedOn w:val="TableNormal"/>
    <w:uiPriority w:val="46"/>
    <w:rsid w:val="008D074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5F05"/>
  </w:style>
  <w:style w:type="paragraph" w:styleId="Footer">
    <w:name w:val="footer"/>
    <w:basedOn w:val="Normal"/>
    <w:link w:val="Foot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5F05"/>
  </w:style>
  <w:style w:type="paragraph" w:styleId="ListParagraph">
    <w:name w:val="List Paragraph"/>
    <w:basedOn w:val="Normal"/>
    <w:uiPriority w:val="34"/>
    <w:qFormat/>
    <w:rsid w:val="00C2619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410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9911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64680E9908D47FA822DDE52528E3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FAC2C-969B-4809-B0B2-D2A0BC0E4D58}"/>
      </w:docPartPr>
      <w:docPartBody>
        <w:p w:rsidR="005E7E80" w:rsidRDefault="006D2393" w:rsidP="006D2393">
          <w:pPr>
            <w:pStyle w:val="E64680E9908D47FA822DDE52528E35BE1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DA8282B7D844DCAC85E7FF5B080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90FAB-59C1-40D1-9A89-92271587D17A}"/>
      </w:docPartPr>
      <w:docPartBody>
        <w:p w:rsidR="005E7E80" w:rsidRDefault="006D2393" w:rsidP="006D2393">
          <w:pPr>
            <w:pStyle w:val="09DA8282B7D844DCAC85E7FF5B0800D01"/>
          </w:pPr>
          <w:r w:rsidRPr="006900F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43E34-2A54-46EA-BB66-B9D53472BEC7}"/>
      </w:docPartPr>
      <w:docPartBody>
        <w:p w:rsidR="00382A5D" w:rsidRDefault="002043E5">
          <w:r w:rsidRPr="00D4183C">
            <w:rPr>
              <w:rStyle w:val="PlaceholderText"/>
            </w:rPr>
            <w:t>Click or tap to enter a date.</w:t>
          </w:r>
        </w:p>
      </w:docPartBody>
    </w:docPart>
    <w:docPart>
      <w:docPartPr>
        <w:name w:val="E96F06B2C40949CAA0D36C0466790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35578-5C87-4CCE-88B2-0C4D3D4DFCAC}"/>
      </w:docPartPr>
      <w:docPartBody>
        <w:p w:rsidR="008F7334" w:rsidRDefault="00382A5D" w:rsidP="00382A5D">
          <w:pPr>
            <w:pStyle w:val="E96F06B2C40949CAA0D36C04667906A4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2393"/>
    <w:rsid w:val="00104FCF"/>
    <w:rsid w:val="001B1806"/>
    <w:rsid w:val="002043E5"/>
    <w:rsid w:val="00382A5D"/>
    <w:rsid w:val="005E7E80"/>
    <w:rsid w:val="00686316"/>
    <w:rsid w:val="006D2393"/>
    <w:rsid w:val="008566A7"/>
    <w:rsid w:val="008F7334"/>
    <w:rsid w:val="00B31B5F"/>
    <w:rsid w:val="00F3656E"/>
    <w:rsid w:val="00FF4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82A5D"/>
    <w:rPr>
      <w:color w:val="808080"/>
    </w:rPr>
  </w:style>
  <w:style w:type="paragraph" w:customStyle="1" w:styleId="E64680E9908D47FA822DDE52528E35BE1">
    <w:name w:val="E64680E9908D47FA822DDE52528E35BE1"/>
    <w:rsid w:val="006D2393"/>
    <w:rPr>
      <w:rFonts w:eastAsiaTheme="minorHAnsi"/>
      <w:lang w:eastAsia="en-US"/>
    </w:rPr>
  </w:style>
  <w:style w:type="paragraph" w:customStyle="1" w:styleId="09DA8282B7D844DCAC85E7FF5B0800D01">
    <w:name w:val="09DA8282B7D844DCAC85E7FF5B0800D01"/>
    <w:rsid w:val="006D2393"/>
    <w:rPr>
      <w:rFonts w:eastAsiaTheme="minorHAnsi"/>
      <w:lang w:eastAsia="en-US"/>
    </w:rPr>
  </w:style>
  <w:style w:type="paragraph" w:customStyle="1" w:styleId="9E11A1759ADF4D6EAE0CF01C2225769E">
    <w:name w:val="9E11A1759ADF4D6EAE0CF01C2225769E"/>
    <w:rsid w:val="008566A7"/>
  </w:style>
  <w:style w:type="paragraph" w:customStyle="1" w:styleId="E96F06B2C40949CAA0D36C04667906A4">
    <w:name w:val="E96F06B2C40949CAA0D36C04667906A4"/>
    <w:rsid w:val="00382A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D22A2EB5E8734EACFEFBF61D0790FF" ma:contentTypeVersion="4" ma:contentTypeDescription="Create a new document." ma:contentTypeScope="" ma:versionID="bd1dab51cf1587754d9e6234e96ba7be">
  <xsd:schema xmlns:xsd="http://www.w3.org/2001/XMLSchema" xmlns:xs="http://www.w3.org/2001/XMLSchema" xmlns:p="http://schemas.microsoft.com/office/2006/metadata/properties" xmlns:ns2="353a2f0e-7d10-41ef-9008-35360d72eae9" targetNamespace="http://schemas.microsoft.com/office/2006/metadata/properties" ma:root="true" ma:fieldsID="3110e8de55dbf84f2df0338c69eee2a2" ns2:_="">
    <xsd:import namespace="353a2f0e-7d10-41ef-9008-35360d72ea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3a2f0e-7d10-41ef-9008-35360d72ea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E5DA29F-856B-499D-BD8E-F6B53E4CAC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3a2f0e-7d10-41ef-9008-35360d72ea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9F8FEFB-E35B-4D5C-A3F2-ED69D42BA1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CAA813-40C2-45A0-9251-CD98DA48594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6</Words>
  <Characters>15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estoga College</Company>
  <LinksUpToDate>false</LinksUpToDate>
  <CharactersWithSpaces>1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NITHIN THOMAS</cp:lastModifiedBy>
  <cp:revision>2</cp:revision>
  <dcterms:created xsi:type="dcterms:W3CDTF">2024-01-27T04:26:00Z</dcterms:created>
  <dcterms:modified xsi:type="dcterms:W3CDTF">2024-01-27T0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D22A2EB5E8734EACFEFBF61D0790FF</vt:lpwstr>
  </property>
  <property fmtid="{D5CDD505-2E9C-101B-9397-08002B2CF9AE}" pid="3" name="MediaServiceImageTags">
    <vt:lpwstr/>
  </property>
</Properties>
</file>